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4E83E" w14:textId="25D71366" w:rsidR="00AD1951" w:rsidRDefault="002518C3" w:rsidP="00AD1951">
      <w:pPr>
        <w:rPr>
          <w:b/>
          <w:szCs w:val="24"/>
        </w:rPr>
      </w:pPr>
      <w:r>
        <w:rPr>
          <w:szCs w:val="24"/>
        </w:rPr>
        <w:br/>
      </w:r>
      <w:r w:rsidR="00AD1951">
        <w:rPr>
          <w:b/>
          <w:szCs w:val="24"/>
        </w:rPr>
        <w:t>URL to GitHub Repository:</w:t>
      </w:r>
    </w:p>
    <w:p w14:paraId="67EE586E" w14:textId="77777777" w:rsidR="00AD1951" w:rsidRDefault="00AD1951" w:rsidP="00AD1951">
      <w:pPr>
        <w:rPr>
          <w:b/>
          <w:szCs w:val="24"/>
        </w:rPr>
      </w:pPr>
    </w:p>
    <w:p w14:paraId="3DC35FDC" w14:textId="77777777" w:rsidR="00AD1951" w:rsidRPr="00F2157F" w:rsidRDefault="00AD1951" w:rsidP="00AD1951">
      <w:pPr>
        <w:rPr>
          <w:b/>
          <w:szCs w:val="24"/>
        </w:rPr>
      </w:pPr>
      <w:r>
        <w:rPr>
          <w:b/>
          <w:szCs w:val="24"/>
        </w:rPr>
        <w:t>URL to Your Coding Assignment Video:</w:t>
      </w:r>
      <w:r>
        <w:rPr>
          <w:b/>
          <w:szCs w:val="24"/>
        </w:rPr>
        <w:br/>
      </w:r>
    </w:p>
    <w:p w14:paraId="0B4143FB" w14:textId="77777777" w:rsidR="00AD1951" w:rsidRDefault="00AD1951" w:rsidP="00AD1951">
      <w:pPr>
        <w:rPr>
          <w:b/>
          <w:szCs w:val="24"/>
        </w:rPr>
      </w:pPr>
      <w:r w:rsidRPr="00271869">
        <w:rPr>
          <w:b/>
          <w:szCs w:val="24"/>
        </w:rPr>
        <w:t>Instructions:</w:t>
      </w:r>
    </w:p>
    <w:p w14:paraId="61D9AB7B" w14:textId="77777777" w:rsidR="00AD1951" w:rsidRPr="000B0DE6" w:rsidRDefault="00AD1951" w:rsidP="00AD1951">
      <w:pPr>
        <w:pStyle w:val="ListParagraph"/>
        <w:numPr>
          <w:ilvl w:val="0"/>
          <w:numId w:val="7"/>
        </w:numPr>
        <w:rPr>
          <w:b/>
          <w:szCs w:val="24"/>
        </w:rPr>
      </w:pPr>
      <w:r w:rsidRPr="00271869">
        <w:rPr>
          <w:szCs w:val="24"/>
        </w:rPr>
        <w:t>In Visual Studio Code, write the code that accomplishes the objectives listed below</w:t>
      </w:r>
      <w:r>
        <w:rPr>
          <w:szCs w:val="24"/>
        </w:rPr>
        <w:t xml:space="preserve"> and e</w:t>
      </w:r>
      <w:r w:rsidRPr="00271869">
        <w:rPr>
          <w:szCs w:val="24"/>
        </w:rPr>
        <w:t>nsure</w:t>
      </w:r>
      <w:r>
        <w:rPr>
          <w:szCs w:val="24"/>
        </w:rPr>
        <w:t>s</w:t>
      </w:r>
      <w:r w:rsidRPr="00271869">
        <w:rPr>
          <w:szCs w:val="24"/>
        </w:rPr>
        <w:t xml:space="preserve"> that the code compiles and runs as directed. </w:t>
      </w:r>
    </w:p>
    <w:p w14:paraId="76946978" w14:textId="77777777" w:rsidR="00AD1951" w:rsidRPr="000B0DE6" w:rsidRDefault="00AD1951" w:rsidP="00AD1951">
      <w:pPr>
        <w:pStyle w:val="ListParagraph"/>
        <w:numPr>
          <w:ilvl w:val="0"/>
          <w:numId w:val="7"/>
        </w:numPr>
        <w:rPr>
          <w:b/>
          <w:szCs w:val="24"/>
        </w:rPr>
      </w:pPr>
      <w:r w:rsidRPr="00271869">
        <w:rPr>
          <w:szCs w:val="24"/>
        </w:rPr>
        <w:t>Create a new repository on GitHub for this week’s assignments and push this document, with your project code, to the repository.</w:t>
      </w:r>
    </w:p>
    <w:p w14:paraId="543C7EB9" w14:textId="77777777" w:rsidR="00663A27" w:rsidRPr="00663A27" w:rsidRDefault="00AD1951" w:rsidP="00AD1951">
      <w:pPr>
        <w:pStyle w:val="ListParagraph"/>
        <w:numPr>
          <w:ilvl w:val="0"/>
          <w:numId w:val="7"/>
        </w:numPr>
        <w:rPr>
          <w:b/>
          <w:szCs w:val="24"/>
        </w:rPr>
      </w:pPr>
      <w:r>
        <w:rPr>
          <w:szCs w:val="24"/>
        </w:rPr>
        <w:t xml:space="preserve">Include the </w:t>
      </w:r>
      <w:r w:rsidRPr="00271869">
        <w:rPr>
          <w:szCs w:val="24"/>
        </w:rPr>
        <w:t>URL</w:t>
      </w:r>
      <w:r>
        <w:rPr>
          <w:szCs w:val="24"/>
        </w:rPr>
        <w:t>s</w:t>
      </w:r>
      <w:r w:rsidRPr="00271869">
        <w:rPr>
          <w:szCs w:val="24"/>
        </w:rPr>
        <w:t xml:space="preserve"> for this week’s repository </w:t>
      </w:r>
      <w:r>
        <w:rPr>
          <w:szCs w:val="24"/>
        </w:rPr>
        <w:t xml:space="preserve">and video </w:t>
      </w:r>
      <w:r w:rsidRPr="00271869">
        <w:rPr>
          <w:szCs w:val="24"/>
        </w:rPr>
        <w:t>where</w:t>
      </w:r>
      <w:r>
        <w:rPr>
          <w:szCs w:val="24"/>
        </w:rPr>
        <w:t xml:space="preserve"> instructed.</w:t>
      </w:r>
    </w:p>
    <w:p w14:paraId="7A47649A" w14:textId="2FD655AD" w:rsidR="00663A27" w:rsidRPr="00663A27" w:rsidRDefault="00AD1951" w:rsidP="00AD1951">
      <w:pPr>
        <w:pStyle w:val="ListParagraph"/>
        <w:numPr>
          <w:ilvl w:val="0"/>
          <w:numId w:val="7"/>
        </w:numPr>
        <w:rPr>
          <w:b/>
          <w:szCs w:val="24"/>
        </w:rPr>
      </w:pPr>
      <w:r w:rsidRPr="00663A27">
        <w:rPr>
          <w:szCs w:val="24"/>
        </w:rPr>
        <w:t>Submit this document as a .PDF file in the LMS.</w:t>
      </w:r>
      <w:r w:rsidR="00663A27">
        <w:rPr>
          <w:szCs w:val="24"/>
        </w:rPr>
        <w:br/>
      </w:r>
    </w:p>
    <w:p w14:paraId="36E1F426" w14:textId="1FEB6B39" w:rsidR="006E08EB" w:rsidRDefault="006E08EB" w:rsidP="00AD1951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75D5043F" w14:textId="169623EF" w:rsidR="00584FB3" w:rsidRPr="00261F49" w:rsidRDefault="00D51445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Create a menu app as seen in this week’s video. </w:t>
      </w:r>
      <w:r w:rsidR="00261F49">
        <w:rPr>
          <w:szCs w:val="24"/>
        </w:rPr>
        <w:t xml:space="preserve">What you create is up to you </w:t>
      </w:r>
      <w:proofErr w:type="gramStart"/>
      <w:r w:rsidR="00261F49">
        <w:rPr>
          <w:szCs w:val="24"/>
        </w:rPr>
        <w:t>as long as</w:t>
      </w:r>
      <w:proofErr w:type="gramEnd"/>
      <w:r w:rsidR="00261F49">
        <w:rPr>
          <w:szCs w:val="24"/>
        </w:rPr>
        <w:t xml:space="preserve"> it meets the following requirements</w:t>
      </w:r>
      <w:r w:rsidR="00FF5945">
        <w:rPr>
          <w:szCs w:val="24"/>
        </w:rPr>
        <w:t>:</w:t>
      </w:r>
    </w:p>
    <w:p w14:paraId="5246C4D5" w14:textId="26D7771F" w:rsidR="00261F49" w:rsidRPr="00CD6312" w:rsidRDefault="00CD6312" w:rsidP="00261F49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Use at least one array</w:t>
      </w:r>
      <w:r w:rsidR="003C3030">
        <w:rPr>
          <w:szCs w:val="24"/>
        </w:rPr>
        <w:t>.</w:t>
      </w:r>
    </w:p>
    <w:p w14:paraId="7793F938" w14:textId="0951EC00" w:rsidR="00CD6312" w:rsidRPr="00CD6312" w:rsidRDefault="00CD6312" w:rsidP="00261F49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Use at least two classes</w:t>
      </w:r>
      <w:r w:rsidR="003C3030">
        <w:rPr>
          <w:szCs w:val="24"/>
        </w:rPr>
        <w:t>.</w:t>
      </w:r>
    </w:p>
    <w:p w14:paraId="0D15BAA5" w14:textId="18ED42B8" w:rsidR="00CD6312" w:rsidRPr="00A74F56" w:rsidRDefault="00CD6312" w:rsidP="00261F49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 xml:space="preserve">Your menu should have the options to </w:t>
      </w:r>
      <w:r w:rsidRPr="00FF5945">
        <w:rPr>
          <w:b/>
          <w:bCs/>
          <w:szCs w:val="24"/>
        </w:rPr>
        <w:t>create</w:t>
      </w:r>
      <w:r>
        <w:rPr>
          <w:szCs w:val="24"/>
        </w:rPr>
        <w:t xml:space="preserve">, </w:t>
      </w:r>
      <w:r w:rsidRPr="00FF5945">
        <w:rPr>
          <w:b/>
          <w:bCs/>
          <w:szCs w:val="24"/>
        </w:rPr>
        <w:t>view</w:t>
      </w:r>
      <w:r>
        <w:rPr>
          <w:szCs w:val="24"/>
        </w:rPr>
        <w:t xml:space="preserve">, and </w:t>
      </w:r>
      <w:r w:rsidRPr="00FF5945">
        <w:rPr>
          <w:b/>
          <w:bCs/>
          <w:szCs w:val="24"/>
        </w:rPr>
        <w:t>delete</w:t>
      </w:r>
      <w:r>
        <w:rPr>
          <w:szCs w:val="24"/>
        </w:rPr>
        <w:t xml:space="preserve"> elements</w:t>
      </w:r>
      <w:r w:rsidR="003C3030">
        <w:rPr>
          <w:szCs w:val="24"/>
        </w:rPr>
        <w:t>.</w:t>
      </w:r>
      <w:r w:rsidR="00FF5945">
        <w:rPr>
          <w:szCs w:val="24"/>
        </w:rPr>
        <w:br/>
      </w:r>
    </w:p>
    <w:p w14:paraId="3A9F0E42" w14:textId="6042F52C" w:rsidR="0032440D" w:rsidRDefault="0032440D" w:rsidP="0032440D">
      <w:pPr>
        <w:rPr>
          <w:b/>
          <w:szCs w:val="24"/>
        </w:rPr>
      </w:pPr>
      <w:r>
        <w:rPr>
          <w:b/>
          <w:szCs w:val="24"/>
        </w:rPr>
        <w:t>Video Steps:</w:t>
      </w:r>
    </w:p>
    <w:p w14:paraId="02F2CE33" w14:textId="77777777" w:rsidR="0032440D" w:rsidRDefault="0032440D" w:rsidP="0032440D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Create a video, up to five minutes max, showing and explaining how your project works with an emphasis on the portions you contributed. </w:t>
      </w:r>
    </w:p>
    <w:p w14:paraId="37DD344C" w14:textId="77777777" w:rsidR="0032440D" w:rsidRDefault="0032440D" w:rsidP="0032440D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video should be done using screen share and voice over. </w:t>
      </w:r>
    </w:p>
    <w:p w14:paraId="3C2C232D" w14:textId="77777777" w:rsidR="0032440D" w:rsidRDefault="0032440D" w:rsidP="0032440D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can easily be done using Zoom, although you don't have to use Zoom, it's just what we recommend. </w:t>
      </w:r>
    </w:p>
    <w:p w14:paraId="044E3E7B" w14:textId="77777777" w:rsidR="0032440D" w:rsidRDefault="0032440D" w:rsidP="0032440D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You can create a new meeting, start screen sharing, and start recording. </w:t>
      </w:r>
    </w:p>
    <w:p w14:paraId="48BFB2F3" w14:textId="77777777" w:rsidR="0032440D" w:rsidRDefault="0032440D" w:rsidP="0032440D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will create a video recording on your computer. </w:t>
      </w:r>
    </w:p>
    <w:p w14:paraId="7D40EBF1" w14:textId="77777777" w:rsidR="0032440D" w:rsidRDefault="0032440D" w:rsidP="0032440D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should then be uploaded to a publicly accessible site, such as YouTube. </w:t>
      </w:r>
    </w:p>
    <w:p w14:paraId="3EA86A52" w14:textId="77777777" w:rsidR="0032440D" w:rsidRDefault="0032440D" w:rsidP="0032440D">
      <w:pPr>
        <w:pStyle w:val="ListParagraph"/>
        <w:numPr>
          <w:ilvl w:val="1"/>
          <w:numId w:val="8"/>
        </w:numPr>
        <w:rPr>
          <w:bCs/>
          <w:szCs w:val="24"/>
        </w:rPr>
      </w:pPr>
      <w:r>
        <w:rPr>
          <w:bCs/>
          <w:szCs w:val="24"/>
        </w:rPr>
        <w:t>Ensure the link you share is</w:t>
      </w:r>
      <w:r w:rsidRPr="00264055">
        <w:rPr>
          <w:bCs/>
          <w:szCs w:val="24"/>
        </w:rPr>
        <w:t xml:space="preserve"> </w:t>
      </w:r>
      <w:r w:rsidRPr="004B5B75">
        <w:rPr>
          <w:b/>
          <w:szCs w:val="24"/>
        </w:rPr>
        <w:t>PUBLIC</w:t>
      </w:r>
      <w:r w:rsidRPr="00264055">
        <w:rPr>
          <w:bCs/>
          <w:szCs w:val="24"/>
        </w:rPr>
        <w:t xml:space="preserve"> or </w:t>
      </w:r>
      <w:r w:rsidRPr="004B5B75">
        <w:rPr>
          <w:b/>
          <w:szCs w:val="24"/>
        </w:rPr>
        <w:t>UNLISTED</w:t>
      </w:r>
      <w:r>
        <w:rPr>
          <w:bCs/>
          <w:szCs w:val="24"/>
        </w:rPr>
        <w:t>!</w:t>
      </w:r>
    </w:p>
    <w:p w14:paraId="68A01799" w14:textId="7C657410" w:rsidR="00F2157F" w:rsidRDefault="0032440D" w:rsidP="0032440D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>If it is not accessible by your grader, your project will be graded based on what they can access.</w:t>
      </w:r>
    </w:p>
    <w:p w14:paraId="4279348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las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4EC9B0"/>
          <w:sz w:val="21"/>
          <w:szCs w:val="21"/>
        </w:rPr>
        <w:t>studen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184D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aj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CB2563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A17C1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ajor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aj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21E2D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508D25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E7AF55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 xml:space="preserve"> studies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ajor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.`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23670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F34F9A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5B0BCF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5E0D340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1509E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4EC9B0"/>
          <w:sz w:val="21"/>
          <w:szCs w:val="21"/>
        </w:rPr>
        <w:t>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B2AB47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Start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005A449A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20675B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];</w:t>
      </w:r>
    </w:p>
    <w:p w14:paraId="6CDF39B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B6CF5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addStudent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23E1C8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instanceof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03D9E0B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8E3BE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39DA11A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 xml:space="preserve">`You can only add an instance of student. Argument is not a student: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proofErr w:type="gramStart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13A5084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52FAB46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0CA75A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escrib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21107C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 xml:space="preserve"> has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 xml:space="preserve"> students.`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640AE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303F154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94DE51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5A07A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4E3A3C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0DC4AF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4EC9B0"/>
          <w:sz w:val="21"/>
          <w:szCs w:val="21"/>
        </w:rPr>
        <w:t>Menu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73F2F70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E0BA890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ie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];</w:t>
      </w:r>
    </w:p>
    <w:p w14:paraId="604E8416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2E2FC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9EC0C2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{</w:t>
      </w:r>
    </w:p>
    <w:p w14:paraId="1F9B4814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howMainMenuOption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28F02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gram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49297B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switch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proofErr w:type="gramStart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36D2DEC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2B98B60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createUniversity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324D13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67B280A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DBBC12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viewUniversity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6EEC85F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89A30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83F2392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eleteUniversity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9447972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2F3E95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24BDA7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isplayUniversitie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309E17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D1BC6A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DA103D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51DC6E6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2640CF7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howMainMenuOption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3524E67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779683C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449881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Goodbye!'</w:t>
      </w:r>
      <w:proofErr w:type="gramStart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3F783E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98BCD57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howMainMenuOptions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3518B34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6A560276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0) exit</w:t>
      </w:r>
    </w:p>
    <w:p w14:paraId="00A9480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1) create new university</w:t>
      </w:r>
    </w:p>
    <w:p w14:paraId="793D193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2) view university</w:t>
      </w:r>
    </w:p>
    <w:p w14:paraId="37FE6486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3) delete university</w:t>
      </w:r>
    </w:p>
    <w:p w14:paraId="3563379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4) display all universities</w:t>
      </w:r>
    </w:p>
    <w:p w14:paraId="3A580CDF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F29443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`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2EB29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864C67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02E0DC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D400A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howUniversityMenuOptions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yInfo</w:t>
      </w:r>
      <w:proofErr w:type="spellEnd"/>
      <w:proofErr w:type="gramStart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1D2B0E8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17D9C397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    0) back</w:t>
      </w:r>
    </w:p>
    <w:p w14:paraId="18312A36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    1) create student</w:t>
      </w:r>
    </w:p>
    <w:p w14:paraId="312D0F7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>        2) delete student</w:t>
      </w:r>
    </w:p>
    <w:p w14:paraId="28B81F4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    --------------</w:t>
      </w:r>
    </w:p>
    <w:p w14:paraId="3A93C93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yInfo</w:t>
      </w:r>
      <w:proofErr w:type="spellEnd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529B438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        `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7B931A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4C7113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ECD48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isplayUniversities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FA245E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ystring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F60FA0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ie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2665889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ystring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) 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ie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324D3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3691E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88729F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ystring</w:t>
      </w:r>
      <w:proofErr w:type="spellEnd"/>
      <w:proofErr w:type="gramStart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62090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000332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createUniversity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2B6ECB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enter name for new university: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A4970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ie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4EC9B0"/>
          <w:sz w:val="21"/>
          <w:szCs w:val="21"/>
        </w:rPr>
        <w:t>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B43B4C0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F7A113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viewUniversity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8F3B1F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enter the index of the university you wish to view: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00218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-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ie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8134A7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ies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71C1B2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 xml:space="preserve">'university </w:t>
      </w:r>
      <w:proofErr w:type="gramStart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name :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 xml:space="preserve"> 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24D3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49BCC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DBAE1A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&lt;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4DB301C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) 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 - 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</w:p>
    <w:p w14:paraId="6758CDB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aj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24D3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D9DBA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4CD33A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howUniversityMenuOptions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440D54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switch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ion</w:t>
      </w:r>
      <w:proofErr w:type="gramStart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</w:p>
    <w:p w14:paraId="40BFF9B3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FDB2BF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createStudent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63321D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gramStart"/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2A6E16B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722A04F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eleteStudent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66CD9C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8EA9FE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</w:t>
      </w:r>
    </w:p>
    <w:p w14:paraId="3C050BC7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8A1A73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eleteUniversity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C998FBF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enter the index of university you wish to delete: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2C8242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-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y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88DD8B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university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lice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BFF44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</w:p>
    <w:p w14:paraId="730AC45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F1B568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createStudent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56D39544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enter name for new student: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124745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aj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enter major for new student: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44D551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tudent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ajor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1B8678E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A699869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08EE94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deletePlayer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1B5761D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CE9178"/>
          <w:sz w:val="21"/>
          <w:szCs w:val="21"/>
        </w:rPr>
        <w:t>'enter the index of the student you wish to delete:'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8101EA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24D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-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s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5333D83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electedUniversity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student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plice</w:t>
      </w:r>
      <w:proofErr w:type="spell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24D3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CB735A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D151658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D06EEDC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E062CF0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enu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24D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24D3D">
        <w:rPr>
          <w:rFonts w:ascii="Consolas" w:eastAsia="Times New Roman" w:hAnsi="Consolas" w:cs="Times New Roman"/>
          <w:color w:val="4EC9B0"/>
          <w:sz w:val="21"/>
          <w:szCs w:val="21"/>
        </w:rPr>
        <w:t>Menu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F6C3D0" w14:textId="77777777" w:rsidR="00324D3D" w:rsidRPr="00324D3D" w:rsidRDefault="00324D3D" w:rsidP="00324D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24D3D">
        <w:rPr>
          <w:rFonts w:ascii="Consolas" w:eastAsia="Times New Roman" w:hAnsi="Consolas" w:cs="Times New Roman"/>
          <w:color w:val="9CDCFE"/>
          <w:sz w:val="21"/>
          <w:szCs w:val="21"/>
        </w:rPr>
        <w:t>menu</w:t>
      </w:r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24D3D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proofErr w:type="gramEnd"/>
      <w:r w:rsidRPr="00324D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B2271A9" w14:textId="77777777" w:rsidR="00324D3D" w:rsidRPr="00324D3D" w:rsidRDefault="00324D3D" w:rsidP="00324D3D">
      <w:pPr>
        <w:rPr>
          <w:bCs/>
          <w:szCs w:val="24"/>
        </w:rPr>
      </w:pPr>
    </w:p>
    <w:sectPr w:rsidR="00324D3D" w:rsidRPr="00324D3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99D81" w14:textId="77777777" w:rsidR="00EB6DA5" w:rsidRDefault="00EB6DA5" w:rsidP="009B1ED3">
      <w:pPr>
        <w:spacing w:after="0" w:line="240" w:lineRule="auto"/>
      </w:pPr>
      <w:r>
        <w:separator/>
      </w:r>
    </w:p>
  </w:endnote>
  <w:endnote w:type="continuationSeparator" w:id="0">
    <w:p w14:paraId="2FB54DD3" w14:textId="77777777" w:rsidR="00EB6DA5" w:rsidRDefault="00EB6DA5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E2DA8" w14:textId="77777777" w:rsidR="00E1652A" w:rsidRDefault="00E165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4564825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3230981" w14:textId="74FB5A63" w:rsidR="00FF5945" w:rsidRDefault="00FF594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11EFA" w14:textId="77777777" w:rsidR="00E1652A" w:rsidRDefault="00E165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0C92C1" w14:textId="77777777" w:rsidR="00EB6DA5" w:rsidRDefault="00EB6DA5" w:rsidP="009B1ED3">
      <w:pPr>
        <w:spacing w:after="0" w:line="240" w:lineRule="auto"/>
      </w:pPr>
      <w:r>
        <w:separator/>
      </w:r>
    </w:p>
  </w:footnote>
  <w:footnote w:type="continuationSeparator" w:id="0">
    <w:p w14:paraId="3EF4C6F9" w14:textId="77777777" w:rsidR="00EB6DA5" w:rsidRDefault="00EB6DA5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BF0F0" w14:textId="77777777" w:rsidR="00E1652A" w:rsidRDefault="00E165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26ACA" w14:textId="77777777" w:rsidR="00E1652A" w:rsidRDefault="009B1ED3" w:rsidP="00E1652A">
    <w:pPr>
      <w:pStyle w:val="Heading1"/>
    </w:pPr>
    <w:r>
      <w:rPr>
        <w:rFonts w:ascii="Arial Black" w:eastAsia="Times New Roman" w:hAnsi="Arial Black" w:cs="Times New Roman"/>
        <w:b/>
        <w:bCs/>
        <w:i/>
        <w:iCs/>
        <w:noProof/>
        <w:color w:val="343232"/>
        <w:sz w:val="60"/>
        <w:szCs w:val="60"/>
      </w:rPr>
      <w:drawing>
        <wp:inline distT="0" distB="0" distL="0" distR="0" wp14:anchorId="52FEB422" wp14:editId="10515871">
          <wp:extent cx="5943600" cy="7239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1652A">
      <w:br/>
    </w:r>
    <w:r w:rsidR="00E1652A">
      <w:br/>
      <w:t>Week 5: Coding Assignment</w:t>
    </w:r>
  </w:p>
  <w:p w14:paraId="09752DE9" w14:textId="0A879A1B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089A9" w14:textId="77777777" w:rsidR="00E1652A" w:rsidRDefault="00E165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B32F4"/>
    <w:multiLevelType w:val="hybridMultilevel"/>
    <w:tmpl w:val="DE24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013CD7"/>
    <w:multiLevelType w:val="hybridMultilevel"/>
    <w:tmpl w:val="09AA1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DB4D8E"/>
    <w:multiLevelType w:val="hybridMultilevel"/>
    <w:tmpl w:val="2662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5650785">
    <w:abstractNumId w:val="0"/>
  </w:num>
  <w:num w:numId="2" w16cid:durableId="1874223427">
    <w:abstractNumId w:val="1"/>
  </w:num>
  <w:num w:numId="3" w16cid:durableId="763305452">
    <w:abstractNumId w:val="5"/>
  </w:num>
  <w:num w:numId="4" w16cid:durableId="175075632">
    <w:abstractNumId w:val="3"/>
  </w:num>
  <w:num w:numId="5" w16cid:durableId="1436824598">
    <w:abstractNumId w:val="6"/>
  </w:num>
  <w:num w:numId="6" w16cid:durableId="1065180637">
    <w:abstractNumId w:val="2"/>
  </w:num>
  <w:num w:numId="7" w16cid:durableId="1594821141">
    <w:abstractNumId w:val="7"/>
  </w:num>
  <w:num w:numId="8" w16cid:durableId="7656142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yNzE0NDQ1MDUwMLdU0lEKTi0uzszPAykwrAUAXRD3qSwAAAA="/>
  </w:docVars>
  <w:rsids>
    <w:rsidRoot w:val="009B1ED3"/>
    <w:rsid w:val="000634D1"/>
    <w:rsid w:val="00070E2E"/>
    <w:rsid w:val="000C76E8"/>
    <w:rsid w:val="00195114"/>
    <w:rsid w:val="002518C3"/>
    <w:rsid w:val="00261F49"/>
    <w:rsid w:val="002669A4"/>
    <w:rsid w:val="003114E7"/>
    <w:rsid w:val="0032440D"/>
    <w:rsid w:val="00324D3D"/>
    <w:rsid w:val="003741EF"/>
    <w:rsid w:val="003C3030"/>
    <w:rsid w:val="004370AD"/>
    <w:rsid w:val="00474A7E"/>
    <w:rsid w:val="00482178"/>
    <w:rsid w:val="00483AB3"/>
    <w:rsid w:val="00496075"/>
    <w:rsid w:val="00545783"/>
    <w:rsid w:val="00557AC6"/>
    <w:rsid w:val="00584FB3"/>
    <w:rsid w:val="005A5092"/>
    <w:rsid w:val="005A5515"/>
    <w:rsid w:val="005B489C"/>
    <w:rsid w:val="005E1FE1"/>
    <w:rsid w:val="005F20A7"/>
    <w:rsid w:val="00663A27"/>
    <w:rsid w:val="006D5E2A"/>
    <w:rsid w:val="006E08EB"/>
    <w:rsid w:val="006F7C36"/>
    <w:rsid w:val="00725564"/>
    <w:rsid w:val="007C404D"/>
    <w:rsid w:val="007C4630"/>
    <w:rsid w:val="007F2C0C"/>
    <w:rsid w:val="00887184"/>
    <w:rsid w:val="00894F00"/>
    <w:rsid w:val="008D67CE"/>
    <w:rsid w:val="008E3205"/>
    <w:rsid w:val="008E6428"/>
    <w:rsid w:val="008E7E4F"/>
    <w:rsid w:val="00905C7F"/>
    <w:rsid w:val="009138A8"/>
    <w:rsid w:val="00946236"/>
    <w:rsid w:val="00967F09"/>
    <w:rsid w:val="009B1ED3"/>
    <w:rsid w:val="009E2206"/>
    <w:rsid w:val="00A74F56"/>
    <w:rsid w:val="00A94256"/>
    <w:rsid w:val="00AD1951"/>
    <w:rsid w:val="00B338ED"/>
    <w:rsid w:val="00B33F40"/>
    <w:rsid w:val="00B749D6"/>
    <w:rsid w:val="00B800C0"/>
    <w:rsid w:val="00B87DBD"/>
    <w:rsid w:val="00C85E94"/>
    <w:rsid w:val="00CB298A"/>
    <w:rsid w:val="00CD6312"/>
    <w:rsid w:val="00CE2840"/>
    <w:rsid w:val="00D33C73"/>
    <w:rsid w:val="00D51445"/>
    <w:rsid w:val="00DD6D1C"/>
    <w:rsid w:val="00DE19A3"/>
    <w:rsid w:val="00E1652A"/>
    <w:rsid w:val="00E3438C"/>
    <w:rsid w:val="00E82388"/>
    <w:rsid w:val="00E933B2"/>
    <w:rsid w:val="00EB6DA5"/>
    <w:rsid w:val="00EF3903"/>
    <w:rsid w:val="00F0163D"/>
    <w:rsid w:val="00F2157F"/>
    <w:rsid w:val="00F460C5"/>
    <w:rsid w:val="00FF5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76E8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0C76E8"/>
    <w:rPr>
      <w:rFonts w:eastAsiaTheme="majorEastAsia" w:cstheme="majorBidi"/>
      <w:color w:val="000000" w:themeColor="text1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5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2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4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Najmeh Dehghanitafti</cp:lastModifiedBy>
  <cp:revision>12</cp:revision>
  <dcterms:created xsi:type="dcterms:W3CDTF">2022-09-02T20:08:00Z</dcterms:created>
  <dcterms:modified xsi:type="dcterms:W3CDTF">2023-03-02T23:42:00Z</dcterms:modified>
</cp:coreProperties>
</file>